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C34E" w14:textId="0653CCC9" w:rsidR="00484105" w:rsidRDefault="00975174" w:rsidP="00AF3626">
      <w:pPr>
        <w:pStyle w:val="LabTitle"/>
        <w:outlineLvl w:val="0"/>
      </w:pPr>
      <w:r>
        <w:t>Lab</w:t>
      </w:r>
      <w:r w:rsidR="007B5099" w:rsidRPr="00FD4A68">
        <w:t xml:space="preserve"> </w:t>
      </w:r>
      <w:r w:rsidR="0002636A">
        <w:t>–</w:t>
      </w:r>
      <w:r w:rsidR="002D6C2A" w:rsidRPr="00A7495F">
        <w:t xml:space="preserve"> </w:t>
      </w:r>
      <w:r w:rsidR="00930805">
        <w:t>Using Digital Signatures</w:t>
      </w:r>
    </w:p>
    <w:p w14:paraId="4BAD7FBF" w14:textId="77777777" w:rsidR="009D2C27" w:rsidRDefault="009D2C27" w:rsidP="00216DDE">
      <w:pPr>
        <w:pStyle w:val="LabSection"/>
        <w:outlineLvl w:val="0"/>
      </w:pPr>
      <w:r w:rsidRPr="001D11AE">
        <w:t>Objective</w:t>
      </w:r>
      <w:r w:rsidR="006E6581" w:rsidRPr="001D11AE">
        <w:t>s</w:t>
      </w:r>
    </w:p>
    <w:p w14:paraId="5A0A9854" w14:textId="42F9992F" w:rsidR="0002636A" w:rsidRDefault="00D34287" w:rsidP="00735842">
      <w:pPr>
        <w:pStyle w:val="BodyTextL25"/>
      </w:pPr>
      <w:r>
        <w:t xml:space="preserve">Understand the concepts behind </w:t>
      </w:r>
      <w:r w:rsidR="005652B3">
        <w:t>digital signature</w:t>
      </w:r>
      <w:r w:rsidR="0002636A">
        <w:t>.</w:t>
      </w:r>
    </w:p>
    <w:p w14:paraId="6382B577" w14:textId="69FCA302" w:rsidR="0085531D" w:rsidRPr="00735842" w:rsidRDefault="0085531D">
      <w:pPr>
        <w:pStyle w:val="BodyTextL25Bold"/>
      </w:pPr>
      <w:r w:rsidRPr="00735842">
        <w:t xml:space="preserve">Part 1: </w:t>
      </w:r>
      <w:r w:rsidR="00930805">
        <w:t>Demonstrate the use of digital signatures</w:t>
      </w:r>
      <w:r w:rsidR="002D77C3" w:rsidRPr="00735842">
        <w:t>.</w:t>
      </w:r>
    </w:p>
    <w:p w14:paraId="2878861A" w14:textId="5FF3E148" w:rsidR="003B46E1" w:rsidRPr="002B1790" w:rsidRDefault="003B46E1">
      <w:pPr>
        <w:pStyle w:val="BodyTextL25Bold"/>
      </w:pPr>
      <w:r w:rsidRPr="00735842">
        <w:t xml:space="preserve">Part 2: </w:t>
      </w:r>
      <w:r w:rsidR="00930805">
        <w:t>Demonstrate the verification of a digital signature</w:t>
      </w:r>
      <w:r w:rsidR="00BC285A">
        <w:t>.</w:t>
      </w:r>
    </w:p>
    <w:p w14:paraId="32BD4E31" w14:textId="77777777" w:rsidR="00C07FD9" w:rsidRDefault="009D2C27" w:rsidP="00216DDE">
      <w:pPr>
        <w:pStyle w:val="LabSection"/>
        <w:outlineLvl w:val="0"/>
      </w:pPr>
      <w:r>
        <w:t xml:space="preserve">Background </w:t>
      </w:r>
      <w:r w:rsidR="00672919">
        <w:t>/ Scenario</w:t>
      </w:r>
    </w:p>
    <w:p w14:paraId="7806C110" w14:textId="2FAAD208" w:rsidR="00930805" w:rsidRPr="00923FA6" w:rsidRDefault="00930805" w:rsidP="00923FA6">
      <w:pPr>
        <w:pStyle w:val="BodyTextL25"/>
      </w:pPr>
      <w:r w:rsidRPr="004424D0">
        <w:t xml:space="preserve">A digital signature is a mathematical technique used to validate the authenticity and integrity of a </w:t>
      </w:r>
      <w:r w:rsidRPr="004424D0">
        <w:rPr>
          <w:bCs/>
          <w:iCs/>
        </w:rPr>
        <w:t>digital</w:t>
      </w:r>
      <w:r w:rsidRPr="00923FA6">
        <w:rPr>
          <w:bCs/>
          <w:iCs/>
        </w:rPr>
        <w:t xml:space="preserve"> </w:t>
      </w:r>
      <w:r w:rsidRPr="004424D0">
        <w:t>message</w:t>
      </w:r>
      <w:r w:rsidRPr="00923FA6">
        <w:rPr>
          <w:bCs/>
          <w:iCs/>
        </w:rPr>
        <w:t xml:space="preserve">. </w:t>
      </w:r>
      <w:r w:rsidRPr="004424D0">
        <w:rPr>
          <w:bCs/>
          <w:iCs/>
        </w:rPr>
        <w:t xml:space="preserve">A </w:t>
      </w:r>
      <w:r w:rsidRPr="004424D0">
        <w:t xml:space="preserve">digital signature is the </w:t>
      </w:r>
      <w:r w:rsidRPr="005652B3">
        <w:t>equivalent of a handwritten signature. Digital signatures can actually be far more secure. The purpose of a digital signature is to prevent the tampering and impersonation in digital communications. In many countries, including the United States, digital signatures have the same legal significance as traditional forms of signed documents. The United States Government now publishes electronic versions of budgets, laws, and congressional bills with digital signatures.</w:t>
      </w:r>
    </w:p>
    <w:p w14:paraId="18034E72" w14:textId="36298005" w:rsidR="007D2AFE" w:rsidRDefault="007D2AFE" w:rsidP="00930805">
      <w:pPr>
        <w:pStyle w:val="LabSection"/>
      </w:pPr>
      <w:r>
        <w:t>Required R</w:t>
      </w:r>
      <w:r w:rsidR="006E6581">
        <w:t>esources</w:t>
      </w:r>
    </w:p>
    <w:p w14:paraId="51E51958" w14:textId="77777777" w:rsidR="0002636A" w:rsidRDefault="007B5099" w:rsidP="0002636A">
      <w:pPr>
        <w:pStyle w:val="Bulletlevel1"/>
      </w:pPr>
      <w:r>
        <w:t xml:space="preserve">PC or mobile device </w:t>
      </w:r>
      <w:r w:rsidR="0002636A">
        <w:t>with Internet access</w:t>
      </w:r>
    </w:p>
    <w:p w14:paraId="5D0A2C12" w14:textId="61D19EFC" w:rsidR="0002636A" w:rsidRDefault="004A061B" w:rsidP="0002636A">
      <w:pPr>
        <w:pStyle w:val="PartHead"/>
      </w:pPr>
      <w:r>
        <w:t>Using Digital Signatures</w:t>
      </w:r>
    </w:p>
    <w:p w14:paraId="27410808" w14:textId="6E71E87E" w:rsidR="00CF5F39" w:rsidRDefault="00930805" w:rsidP="00CF5F39">
      <w:pPr>
        <w:pStyle w:val="BodyTextL25"/>
      </w:pPr>
      <w:r>
        <w:t xml:space="preserve">In this </w:t>
      </w:r>
      <w:r w:rsidR="004424D0">
        <w:t>part</w:t>
      </w:r>
      <w:r w:rsidR="00BC285A">
        <w:t>,</w:t>
      </w:r>
      <w:r>
        <w:t xml:space="preserve"> you will use a website to verify a document signature between Alice and B</w:t>
      </w:r>
      <w:r w:rsidR="00BC285A">
        <w:t>ob</w:t>
      </w:r>
      <w:r>
        <w:t>. Alice and B</w:t>
      </w:r>
      <w:r w:rsidR="00BC285A">
        <w:t>ob</w:t>
      </w:r>
      <w:r>
        <w:t xml:space="preserve"> share a pair of private and public RSA keys. Each of them use</w:t>
      </w:r>
      <w:r w:rsidR="00BC285A">
        <w:t>s</w:t>
      </w:r>
      <w:r>
        <w:t xml:space="preserve"> the</w:t>
      </w:r>
      <w:r w:rsidR="00BC285A">
        <w:t>ir</w:t>
      </w:r>
      <w:r>
        <w:t xml:space="preserve"> private key to sign a legal document. They then send the documents to each other. </w:t>
      </w:r>
      <w:r w:rsidR="00FB6600">
        <w:t>Both Alice and B</w:t>
      </w:r>
      <w:r w:rsidR="00BC285A">
        <w:t>ob</w:t>
      </w:r>
      <w:r w:rsidR="00FB6600">
        <w:t xml:space="preserve"> can verify </w:t>
      </w:r>
      <w:r w:rsidR="00BC285A">
        <w:t xml:space="preserve">each other’s </w:t>
      </w:r>
      <w:r w:rsidR="00FB6600">
        <w:t>signature with the public key. They must also agree on a shared public exponent for calculation.</w:t>
      </w:r>
    </w:p>
    <w:p w14:paraId="6F15AFFB" w14:textId="6990A1CB" w:rsidR="00AD0290" w:rsidRDefault="00AD0290" w:rsidP="00AD0290">
      <w:pPr>
        <w:pStyle w:val="Caption"/>
        <w:keepNext/>
      </w:pPr>
      <w:r>
        <w:t xml:space="preserve">Table </w:t>
      </w:r>
      <w:fldSimple w:instr=" SEQ Table \* ARABIC ">
        <w:r w:rsidR="00DE4619">
          <w:rPr>
            <w:noProof/>
          </w:rPr>
          <w:t>1</w:t>
        </w:r>
      </w:fldSimple>
      <w:r>
        <w:t xml:space="preserve"> - RSA Public and Private Keys</w:t>
      </w:r>
    </w:p>
    <w:tbl>
      <w:tblPr>
        <w:tblStyle w:val="TableGrid"/>
        <w:tblW w:w="0" w:type="auto"/>
        <w:tblInd w:w="360" w:type="dxa"/>
        <w:tblLayout w:type="fixed"/>
        <w:tblLook w:val="04A0" w:firstRow="1" w:lastRow="0" w:firstColumn="1" w:lastColumn="0" w:noHBand="0" w:noVBand="1"/>
      </w:tblPr>
      <w:tblGrid>
        <w:gridCol w:w="1975"/>
        <w:gridCol w:w="7735"/>
      </w:tblGrid>
      <w:tr w:rsidR="00FB6600" w14:paraId="290DA3D6" w14:textId="77777777" w:rsidTr="00923FA6">
        <w:tc>
          <w:tcPr>
            <w:tcW w:w="1975" w:type="dxa"/>
            <w:shd w:val="clear" w:color="auto" w:fill="DBE5F1" w:themeFill="accent1" w:themeFillTint="33"/>
          </w:tcPr>
          <w:p w14:paraId="2BA24950" w14:textId="7763239C" w:rsidR="00FB6600" w:rsidRPr="004424D0" w:rsidRDefault="00FB6600" w:rsidP="00923FA6">
            <w:pPr>
              <w:pStyle w:val="TableHeading"/>
            </w:pPr>
            <w:r w:rsidRPr="004424D0">
              <w:t>Public RSA Key</w:t>
            </w:r>
          </w:p>
        </w:tc>
        <w:tc>
          <w:tcPr>
            <w:tcW w:w="7735" w:type="dxa"/>
          </w:tcPr>
          <w:p w14:paraId="0BE34653" w14:textId="0CBB2306" w:rsidR="00FB6600" w:rsidRDefault="00FB6600" w:rsidP="00923FA6">
            <w:pPr>
              <w:pStyle w:val="TableText"/>
            </w:pPr>
            <w:r>
              <w:t>d94d889e88853dd89769a18015a0a2e6bf82bf356fe14f251fb4f5e2df0d9f9a94a68a30c428b39e3362fb3779a497eceaea37100f264d7fb9fb1a97fbf621133de55fdcb9b1ad0d7a31b379216d79252f5c527b9bc63d83d4ecf4d1d45cbf843e8474babc655e9bb6799cba77a47eafa838296474afc24beb9c825b73ebf549</w:t>
            </w:r>
          </w:p>
        </w:tc>
      </w:tr>
      <w:tr w:rsidR="00FB6600" w14:paraId="7259FD04" w14:textId="77777777" w:rsidTr="00923FA6">
        <w:tc>
          <w:tcPr>
            <w:tcW w:w="1975" w:type="dxa"/>
            <w:shd w:val="clear" w:color="auto" w:fill="DBE5F1" w:themeFill="accent1" w:themeFillTint="33"/>
          </w:tcPr>
          <w:p w14:paraId="0B531FBD" w14:textId="315A1EC5" w:rsidR="00FB6600" w:rsidRPr="004424D0" w:rsidRDefault="00FB6600" w:rsidP="00923FA6">
            <w:pPr>
              <w:pStyle w:val="TableHeading"/>
            </w:pPr>
            <w:r w:rsidRPr="004424D0">
              <w:t>Private RSA Key</w:t>
            </w:r>
          </w:p>
        </w:tc>
        <w:tc>
          <w:tcPr>
            <w:tcW w:w="7735" w:type="dxa"/>
          </w:tcPr>
          <w:p w14:paraId="0EF544B8" w14:textId="07F94719" w:rsidR="00FB6600" w:rsidRDefault="00FB6600" w:rsidP="00923FA6">
            <w:pPr>
              <w:pStyle w:val="TableText"/>
            </w:pPr>
            <w:r>
              <w:t>47b9cfde843176b88741d68cf096952e950813151058ce46f2b048791a26e507a1095793c12bae1e09d82213ad9326928cf7c2350acb19c98f19d32d577d666cd7bb8b2b5ba629d25ccf72a5ceb8a8da038906c84dcdb1fe677dffb2c029fd8926318eede1b58272af22bda5c5232be066839398e42f5352df58848adad11a1</w:t>
            </w:r>
          </w:p>
        </w:tc>
      </w:tr>
      <w:tr w:rsidR="00FB6600" w14:paraId="7AEDA01D" w14:textId="77777777" w:rsidTr="00923FA6">
        <w:tc>
          <w:tcPr>
            <w:tcW w:w="1975" w:type="dxa"/>
            <w:shd w:val="clear" w:color="auto" w:fill="DBE5F1" w:themeFill="accent1" w:themeFillTint="33"/>
          </w:tcPr>
          <w:p w14:paraId="7DD6363E" w14:textId="695B3DC3" w:rsidR="00FB6600" w:rsidRPr="004424D0" w:rsidRDefault="00FB6600" w:rsidP="00923FA6">
            <w:pPr>
              <w:pStyle w:val="TableHeading"/>
              <w:keepNext w:val="0"/>
            </w:pPr>
            <w:r w:rsidRPr="004424D0">
              <w:t>Public Exponent</w:t>
            </w:r>
          </w:p>
        </w:tc>
        <w:tc>
          <w:tcPr>
            <w:tcW w:w="7735" w:type="dxa"/>
          </w:tcPr>
          <w:p w14:paraId="1DEBD240" w14:textId="0B3F978F" w:rsidR="00FB6600" w:rsidRDefault="00FB6600" w:rsidP="00923FA6">
            <w:pPr>
              <w:pStyle w:val="TableText"/>
            </w:pPr>
            <w:r>
              <w:t>10001</w:t>
            </w:r>
          </w:p>
        </w:tc>
      </w:tr>
    </w:tbl>
    <w:p w14:paraId="0AF4AA1C" w14:textId="7DA16CB2" w:rsidR="00356989" w:rsidRDefault="00356989" w:rsidP="00356989">
      <w:pPr>
        <w:pStyle w:val="StepHead"/>
      </w:pPr>
      <w:r>
        <w:lastRenderedPageBreak/>
        <w:t>Sign the Document</w:t>
      </w:r>
      <w:r w:rsidR="00821338">
        <w:t>.</w:t>
      </w:r>
    </w:p>
    <w:p w14:paraId="02A2F9F7" w14:textId="18B34FD8" w:rsidR="00FB6600" w:rsidRDefault="00FB6600" w:rsidP="00923FA6">
      <w:pPr>
        <w:pStyle w:val="BodyTextL25"/>
        <w:keepNext/>
      </w:pPr>
      <w:r>
        <w:t>Alice signs a legal document and send it to B</w:t>
      </w:r>
      <w:r w:rsidR="00BC285A">
        <w:t>ob</w:t>
      </w:r>
      <w:r w:rsidR="00356989">
        <w:t xml:space="preserve"> using the RSA public and private keys shown in the table above. Now </w:t>
      </w:r>
      <w:r>
        <w:t>B</w:t>
      </w:r>
      <w:r w:rsidR="00BC285A">
        <w:t>ob</w:t>
      </w:r>
      <w:r>
        <w:t xml:space="preserve"> will </w:t>
      </w:r>
      <w:r w:rsidR="00356989">
        <w:t>have to verify Alice’s digital signature in order to trust the authenticity of the electronic document.</w:t>
      </w:r>
    </w:p>
    <w:p w14:paraId="415C3845" w14:textId="23C47005" w:rsidR="00FB6600" w:rsidRDefault="00356989" w:rsidP="00356989">
      <w:pPr>
        <w:pStyle w:val="BodyTextL25"/>
        <w:jc w:val="center"/>
      </w:pPr>
      <w:r>
        <w:rPr>
          <w:noProof/>
          <w:lang w:eastAsia="zh-TW"/>
        </w:rPr>
        <w:drawing>
          <wp:inline distT="0" distB="0" distL="0" distR="0" wp14:anchorId="34D728DC" wp14:editId="5BAC4F5C">
            <wp:extent cx="4344856" cy="1972654"/>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6186" cy="2000499"/>
                    </a:xfrm>
                    <a:prstGeom prst="rect">
                      <a:avLst/>
                    </a:prstGeom>
                    <a:noFill/>
                  </pic:spPr>
                </pic:pic>
              </a:graphicData>
            </a:graphic>
          </wp:inline>
        </w:drawing>
      </w:r>
    </w:p>
    <w:p w14:paraId="76DC5345" w14:textId="5F41E2AA" w:rsidR="00356989" w:rsidRDefault="00356989" w:rsidP="00356989">
      <w:pPr>
        <w:pStyle w:val="StepHead"/>
      </w:pPr>
      <w:r>
        <w:t>Verify Digital Signature</w:t>
      </w:r>
      <w:r w:rsidR="00821338">
        <w:t>.</w:t>
      </w:r>
    </w:p>
    <w:p w14:paraId="264051F7" w14:textId="430F76C6" w:rsidR="00356989" w:rsidRDefault="00356989" w:rsidP="00356989">
      <w:pPr>
        <w:pStyle w:val="BodyTextL25"/>
      </w:pPr>
      <w:r>
        <w:t>B</w:t>
      </w:r>
      <w:r w:rsidR="00514115">
        <w:t>ob</w:t>
      </w:r>
      <w:r>
        <w:t xml:space="preserve"> receives the document with a digital signature shown in the table below. </w:t>
      </w:r>
    </w:p>
    <w:p w14:paraId="0EB76FD0" w14:textId="4D8659E5" w:rsidR="00AD0290" w:rsidRDefault="00AD0290" w:rsidP="00AD0290">
      <w:pPr>
        <w:pStyle w:val="Caption"/>
        <w:keepNext/>
      </w:pPr>
      <w:r>
        <w:t xml:space="preserve">Table </w:t>
      </w:r>
      <w:fldSimple w:instr=" SEQ Table \* ARABIC ">
        <w:r w:rsidR="00DE4619">
          <w:rPr>
            <w:noProof/>
          </w:rPr>
          <w:t>2</w:t>
        </w:r>
      </w:fldSimple>
      <w:r>
        <w:t xml:space="preserve"> - Alice's Digital Signature</w:t>
      </w:r>
    </w:p>
    <w:tbl>
      <w:tblPr>
        <w:tblStyle w:val="TableGrid"/>
        <w:tblW w:w="0" w:type="auto"/>
        <w:tblInd w:w="360" w:type="dxa"/>
        <w:tblLook w:val="04A0" w:firstRow="1" w:lastRow="0" w:firstColumn="1" w:lastColumn="0" w:noHBand="0" w:noVBand="1"/>
      </w:tblPr>
      <w:tblGrid>
        <w:gridCol w:w="9710"/>
      </w:tblGrid>
      <w:tr w:rsidR="00356989" w14:paraId="3B45A6AF" w14:textId="77777777" w:rsidTr="00AD0290">
        <w:tc>
          <w:tcPr>
            <w:tcW w:w="9710" w:type="dxa"/>
          </w:tcPr>
          <w:p w14:paraId="482E8232" w14:textId="254D6C4B" w:rsidR="00356989" w:rsidRDefault="00356989" w:rsidP="00356989">
            <w:pPr>
              <w:pStyle w:val="BodyTextL25"/>
              <w:ind w:left="0"/>
              <w:jc w:val="center"/>
            </w:pPr>
            <w:r>
              <w:t>Alice’s Digital Signature</w:t>
            </w:r>
          </w:p>
        </w:tc>
      </w:tr>
      <w:tr w:rsidR="00356989" w14:paraId="49B355A8" w14:textId="77777777" w:rsidTr="00AD0290">
        <w:tc>
          <w:tcPr>
            <w:tcW w:w="9710" w:type="dxa"/>
          </w:tcPr>
          <w:p w14:paraId="13E8167C" w14:textId="4429DC0D" w:rsidR="00356989" w:rsidRDefault="00356989" w:rsidP="00CF5F39">
            <w:pPr>
              <w:pStyle w:val="BodyTextL25"/>
              <w:ind w:left="0"/>
            </w:pPr>
            <w:r w:rsidRPr="00356989">
              <w:t>0xc8 0x93 0xa9 0x0d 0x8f 0x4e 0xc5 0xc3 0x64 0xec 0x86 0x9d 0x2b 0x2e 0xc9 0x21 0xe3 0x8b 0xab 0x23 0x4a 0x4f 0x45 0xe8 0x96 0x9b 0x98 0xbe 0x25 0x41 0x15 0x9e 0xab 0x6a 0xfb 0x75 0x9a 0x13 0xb6 0x26 0x04 0xc0 0x60 0x72 0x28 0x1a 0x73 0x45 0x71 0x83 0x42 0xd4 0x7f 0x57 0xd1 0xac 0x91 0x8c 0xae 0x2f 0x3b 0xd2 0x99 0x30 0x3e 0xe8 0xa8 0x3a 0xb3 0x5d 0xfb 0x4a 0xc9 0x18 0x19 0xfd 0x3f 0x0c 0x0a 0x1f 0x3d 0xa4 0xa4 0xfe 0x02 0x9d 0x96 0x2f 0x50 0x34 0xd3 0x95 0x55 0xe0 0xb7 0x2a 0x46 0xa4 0x9e 0xae 0x80 0xc9 0x77 0x43 0x16 0xc0 0xab 0xfd 0xdc 0x88 0x95 0x05 0x56 0xdf 0xc4 0xfc 0x13 0xa6 0x48 0xa3 0x3c 0xe2 0x87 0x52 0xc5 0x3f 0x0c 0x0d</w:t>
            </w:r>
          </w:p>
        </w:tc>
      </w:tr>
    </w:tbl>
    <w:p w14:paraId="14D940B3" w14:textId="18D68324" w:rsidR="00356989" w:rsidRDefault="00356989" w:rsidP="00CF5F39">
      <w:pPr>
        <w:pStyle w:val="BodyTextL25"/>
      </w:pPr>
      <w:r>
        <w:t xml:space="preserve">Click </w:t>
      </w:r>
      <w:hyperlink r:id="rId9" w:history="1">
        <w:r w:rsidRPr="00356989">
          <w:rPr>
            <w:rStyle w:val="Hyperlink"/>
          </w:rPr>
          <w:t>here</w:t>
        </w:r>
      </w:hyperlink>
      <w:r>
        <w:t xml:space="preserve"> to use the online RSA tool to verify the authenticity of Alice’s digital signature. </w:t>
      </w:r>
    </w:p>
    <w:p w14:paraId="35CFA50A" w14:textId="3AB24A54" w:rsidR="00AD0290" w:rsidRDefault="00AD0290" w:rsidP="00AD0290">
      <w:pPr>
        <w:pStyle w:val="Caption"/>
        <w:keepNext/>
      </w:pPr>
      <w:r>
        <w:t xml:space="preserve">Table </w:t>
      </w:r>
      <w:fldSimple w:instr=" SEQ Table \* ARABIC ">
        <w:r w:rsidR="00DE4619">
          <w:rPr>
            <w:noProof/>
          </w:rPr>
          <w:t>3</w:t>
        </w:r>
      </w:fldSimple>
      <w:r>
        <w:t xml:space="preserve"> - Online Digital Signature Tool</w:t>
      </w:r>
    </w:p>
    <w:p w14:paraId="363389EC" w14:textId="2D8325D3" w:rsidR="00AD0290" w:rsidRDefault="00AD0290" w:rsidP="00CF5F39">
      <w:pPr>
        <w:pStyle w:val="BodyTextL25"/>
      </w:pPr>
      <w:r>
        <w:rPr>
          <w:noProof/>
          <w:lang w:eastAsia="zh-TW"/>
        </w:rPr>
        <w:drawing>
          <wp:inline distT="0" distB="0" distL="0" distR="0" wp14:anchorId="1B4ED783" wp14:editId="33A8B802">
            <wp:extent cx="6400800" cy="54235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_Lab_5.2.3.4.PNG"/>
                    <pic:cNvPicPr/>
                  </pic:nvPicPr>
                  <pic:blipFill>
                    <a:blip r:embed="rId10">
                      <a:extLst>
                        <a:ext uri="{28A0092B-C50C-407E-A947-70E740481C1C}">
                          <a14:useLocalDpi xmlns:a14="http://schemas.microsoft.com/office/drawing/2010/main" val="0"/>
                        </a:ext>
                      </a:extLst>
                    </a:blip>
                    <a:stretch>
                      <a:fillRect/>
                    </a:stretch>
                  </pic:blipFill>
                  <pic:spPr>
                    <a:xfrm>
                      <a:off x="0" y="0"/>
                      <a:ext cx="6400800" cy="5423535"/>
                    </a:xfrm>
                    <a:prstGeom prst="rect">
                      <a:avLst/>
                    </a:prstGeom>
                  </pic:spPr>
                </pic:pic>
              </a:graphicData>
            </a:graphic>
          </wp:inline>
        </w:drawing>
      </w:r>
    </w:p>
    <w:p w14:paraId="7871C1AF" w14:textId="71457CEE" w:rsidR="00356989" w:rsidRDefault="00356989" w:rsidP="00356989">
      <w:pPr>
        <w:pStyle w:val="SubStepAlpha"/>
      </w:pPr>
      <w:r>
        <w:t xml:space="preserve">Copy and paste the </w:t>
      </w:r>
      <w:r w:rsidRPr="00AD0290">
        <w:rPr>
          <w:b/>
        </w:rPr>
        <w:t>public</w:t>
      </w:r>
      <w:r>
        <w:t xml:space="preserve"> and </w:t>
      </w:r>
      <w:r w:rsidRPr="00AD0290">
        <w:rPr>
          <w:b/>
        </w:rPr>
        <w:t>private</w:t>
      </w:r>
      <w:r>
        <w:t xml:space="preserve"> keys from </w:t>
      </w:r>
      <w:r w:rsidR="00821338">
        <w:t>T</w:t>
      </w:r>
      <w:r>
        <w:t>able</w:t>
      </w:r>
      <w:r w:rsidR="00821338">
        <w:t xml:space="preserve"> </w:t>
      </w:r>
      <w:r w:rsidR="00AD0290">
        <w:t>1</w:t>
      </w:r>
      <w:r>
        <w:t xml:space="preserve"> above into the </w:t>
      </w:r>
      <w:r w:rsidRPr="00514115">
        <w:rPr>
          <w:b/>
        </w:rPr>
        <w:t>Public Modu</w:t>
      </w:r>
      <w:r w:rsidR="00AD0290" w:rsidRPr="00514115">
        <w:rPr>
          <w:b/>
        </w:rPr>
        <w:t>lus</w:t>
      </w:r>
      <w:r w:rsidR="00AD0290">
        <w:t xml:space="preserve"> and </w:t>
      </w:r>
      <w:r w:rsidR="00AD0290" w:rsidRPr="00514115">
        <w:rPr>
          <w:b/>
        </w:rPr>
        <w:t>Private Exponent</w:t>
      </w:r>
      <w:r w:rsidR="00AD0290">
        <w:t xml:space="preserve"> boxes on the website as shown in the picture above. </w:t>
      </w:r>
    </w:p>
    <w:p w14:paraId="756B3FEA" w14:textId="48F6D727" w:rsidR="00AD0290" w:rsidRDefault="00AD0290" w:rsidP="00356989">
      <w:pPr>
        <w:pStyle w:val="SubStepAlpha"/>
      </w:pPr>
      <w:r>
        <w:t>Make sure the Public Exponent is 10001.</w:t>
      </w:r>
    </w:p>
    <w:p w14:paraId="7B28028D" w14:textId="72C904EB" w:rsidR="00AD0290" w:rsidRDefault="00AD0290" w:rsidP="00356989">
      <w:pPr>
        <w:pStyle w:val="SubStepAlpha"/>
      </w:pPr>
      <w:r>
        <w:t xml:space="preserve">Paste Alice’s digital signature from </w:t>
      </w:r>
      <w:r w:rsidR="00821338">
        <w:t>T</w:t>
      </w:r>
      <w:r>
        <w:t>able</w:t>
      </w:r>
      <w:r w:rsidR="00821338">
        <w:t xml:space="preserve"> </w:t>
      </w:r>
      <w:r>
        <w:t xml:space="preserve">2 in the box labeled text on the website as shown above. </w:t>
      </w:r>
    </w:p>
    <w:p w14:paraId="495F1BFF" w14:textId="068B1633" w:rsidR="00AD0290" w:rsidRDefault="00AD0290" w:rsidP="00356989">
      <w:pPr>
        <w:pStyle w:val="SubStepAlpha"/>
      </w:pPr>
      <w:r>
        <w:t>Now BOB can verify the dig</w:t>
      </w:r>
      <w:r w:rsidR="00514115">
        <w:t xml:space="preserve">ital signature by clicking the </w:t>
      </w:r>
      <w:r w:rsidRPr="00514115">
        <w:rPr>
          <w:b/>
        </w:rPr>
        <w:t>Verify</w:t>
      </w:r>
      <w:r>
        <w:t xml:space="preserve"> button near the bottom center of the website. Whos</w:t>
      </w:r>
      <w:r w:rsidR="00BC285A">
        <w:t>e</w:t>
      </w:r>
      <w:r>
        <w:t xml:space="preserve"> signature is identified?</w:t>
      </w:r>
    </w:p>
    <w:p w14:paraId="193B310A" w14:textId="01C6D207" w:rsidR="002B1790" w:rsidRDefault="00CF5F39" w:rsidP="00514115">
      <w:pPr>
        <w:pStyle w:val="BodyTextL25"/>
        <w:ind w:left="720"/>
      </w:pPr>
      <w:r>
        <w:t>_______________________________________________________</w:t>
      </w:r>
      <w:r w:rsidR="00514115">
        <w:t>_____________________________</w:t>
      </w:r>
    </w:p>
    <w:p w14:paraId="6DDCB072" w14:textId="0CB6E37D" w:rsidR="00943BF9" w:rsidRDefault="004A061B" w:rsidP="004A061B">
      <w:pPr>
        <w:pStyle w:val="StepHead"/>
      </w:pPr>
      <w:r>
        <w:t>Generate a Response Signature</w:t>
      </w:r>
      <w:r w:rsidR="00821338">
        <w:t>.</w:t>
      </w:r>
    </w:p>
    <w:p w14:paraId="195C82F2" w14:textId="36EF2683" w:rsidR="004A061B" w:rsidRDefault="004A061B" w:rsidP="004A061B">
      <w:pPr>
        <w:pStyle w:val="BodyTextL25"/>
      </w:pPr>
      <w:r>
        <w:t>B</w:t>
      </w:r>
      <w:r w:rsidR="00514115">
        <w:t>ob</w:t>
      </w:r>
      <w:r>
        <w:t xml:space="preserve"> receives and verifie</w:t>
      </w:r>
      <w:r w:rsidR="00BC285A">
        <w:t>s</w:t>
      </w:r>
      <w:r>
        <w:t xml:space="preserve"> Alice’s electronic document and digital signature. Now B</w:t>
      </w:r>
      <w:r w:rsidR="00BC285A">
        <w:t>ob</w:t>
      </w:r>
      <w:r>
        <w:t xml:space="preserve"> creates an electronic document and generates his own digital signature using the private RSA Key in Table</w:t>
      </w:r>
      <w:r w:rsidR="00821338">
        <w:t xml:space="preserve"> </w:t>
      </w:r>
      <w:r>
        <w:t>1</w:t>
      </w:r>
      <w:r w:rsidR="00514115">
        <w:t xml:space="preserve"> (Note: Bob’s name is in all capital letters)</w:t>
      </w:r>
      <w:r>
        <w:t>.</w:t>
      </w:r>
    </w:p>
    <w:p w14:paraId="1648C048" w14:textId="7727D1F2" w:rsidR="004A061B" w:rsidRDefault="004A061B" w:rsidP="004A061B">
      <w:pPr>
        <w:pStyle w:val="Caption"/>
        <w:keepNext/>
      </w:pPr>
      <w:r>
        <w:t xml:space="preserve">Table </w:t>
      </w:r>
      <w:fldSimple w:instr=" SEQ Table \* ARABIC ">
        <w:r w:rsidR="00DE4619">
          <w:rPr>
            <w:noProof/>
          </w:rPr>
          <w:t>4</w:t>
        </w:r>
      </w:fldSimple>
      <w:r>
        <w:t xml:space="preserve"> - BOB Digital Signature</w:t>
      </w:r>
    </w:p>
    <w:tbl>
      <w:tblPr>
        <w:tblStyle w:val="TableGrid"/>
        <w:tblW w:w="0" w:type="auto"/>
        <w:tblInd w:w="360" w:type="dxa"/>
        <w:tblLook w:val="04A0" w:firstRow="1" w:lastRow="0" w:firstColumn="1" w:lastColumn="0" w:noHBand="0" w:noVBand="1"/>
      </w:tblPr>
      <w:tblGrid>
        <w:gridCol w:w="9710"/>
      </w:tblGrid>
      <w:tr w:rsidR="004A061B" w14:paraId="6853CE7A" w14:textId="77777777" w:rsidTr="00657EFE">
        <w:tc>
          <w:tcPr>
            <w:tcW w:w="9710" w:type="dxa"/>
          </w:tcPr>
          <w:p w14:paraId="58524CA9" w14:textId="2AB6CAA7" w:rsidR="004A061B" w:rsidRDefault="004A061B" w:rsidP="00657EFE">
            <w:pPr>
              <w:pStyle w:val="BodyTextL25"/>
              <w:ind w:left="0"/>
              <w:jc w:val="center"/>
            </w:pPr>
            <w:r>
              <w:t>BOB’s Digital Signature</w:t>
            </w:r>
          </w:p>
        </w:tc>
      </w:tr>
      <w:tr w:rsidR="004A061B" w14:paraId="1233CD55" w14:textId="77777777" w:rsidTr="00657EFE">
        <w:tc>
          <w:tcPr>
            <w:tcW w:w="9710" w:type="dxa"/>
          </w:tcPr>
          <w:p w14:paraId="72250B6A" w14:textId="49191548" w:rsidR="004A061B" w:rsidRDefault="004A061B" w:rsidP="00657EFE">
            <w:pPr>
              <w:pStyle w:val="BodyTextL25"/>
              <w:ind w:left="0"/>
            </w:pPr>
            <w:r w:rsidRPr="004A061B">
              <w:t>0x6c 0x99 0xd6 0xa8 0x42 0x53 0xee 0xb5 0x2d 0x7f 0x0b 0x27 0x17 0xf1 0x1b 0x62 0x92 0x7f 0x92 0x6d 0x42 0xbd 0xc6 0xd5 0x3e 0x5c 0xe9 0xb5 0xd2 0x96 0xad 0x22 0x5d 0x18 0x64 0xf3 0x89 0x52 0x08 0x62 0xe2 0xa2 0x91 0x47 0x94 0xe8 0x75 0xce 0x02 0xf8 0xe9 0xf8 0x49 0x72 0x20 0x12 0xe2 0xac 0x99 0x25 0x9a 0x27 0xe0 0x99 0x38 0x54 0x54 0x93 0x06 0x97 0x71 0x69 0xb1 0xb6 0x24 0xed 0x1c 0x89 0x62 0x3d 0xd2 0xdf 0xda 0x7a 0x0b 0xd3 0x36 0x37 0xa3 0xcb 0x32 0xbb 0x1d 0x5e 0x13 0xbc 0xca 0x78 0x3e 0xe6 0xfc 0x5a 0x81 0x66 0x4e 0xa0 0x66 0xce 0xb3 0x1b 0x93 0x32 0x2c 0x91 0x4c 0x58 0xbf 0xff 0xd8 0x97 0x2f 0xa8 0x57 0xd7 0x49 0x93 0xb1 0x62</w:t>
            </w:r>
          </w:p>
        </w:tc>
      </w:tr>
    </w:tbl>
    <w:p w14:paraId="01686249" w14:textId="2B48F24A" w:rsidR="004A061B" w:rsidRDefault="004A061B" w:rsidP="004A061B">
      <w:pPr>
        <w:pStyle w:val="BodyTextL25"/>
      </w:pPr>
      <w:r>
        <w:t>B</w:t>
      </w:r>
      <w:r w:rsidR="00514115">
        <w:t>ob</w:t>
      </w:r>
      <w:r>
        <w:t xml:space="preserve"> sends the electronic document and digital signature to Alice. </w:t>
      </w:r>
    </w:p>
    <w:p w14:paraId="625259C0" w14:textId="1BE3C986" w:rsidR="004A061B" w:rsidRPr="004A061B" w:rsidRDefault="004A061B" w:rsidP="004A061B">
      <w:pPr>
        <w:pStyle w:val="StepHead"/>
      </w:pPr>
      <w:r>
        <w:t>Verify Digital Signature</w:t>
      </w:r>
      <w:r w:rsidR="00821338">
        <w:t>.</w:t>
      </w:r>
    </w:p>
    <w:p w14:paraId="6AC37C8B" w14:textId="3EA99D14" w:rsidR="004A061B" w:rsidRDefault="004A061B" w:rsidP="004A061B">
      <w:pPr>
        <w:pStyle w:val="SubStepAlpha"/>
      </w:pPr>
      <w:r>
        <w:t xml:space="preserve">Copy and paste the </w:t>
      </w:r>
      <w:r w:rsidRPr="00AD0290">
        <w:rPr>
          <w:b/>
        </w:rPr>
        <w:t>public</w:t>
      </w:r>
      <w:r>
        <w:t xml:space="preserve"> and </w:t>
      </w:r>
      <w:r w:rsidRPr="00AD0290">
        <w:rPr>
          <w:b/>
        </w:rPr>
        <w:t>private</w:t>
      </w:r>
      <w:r>
        <w:t xml:space="preserve"> keys from Table</w:t>
      </w:r>
      <w:r w:rsidR="00821338">
        <w:t xml:space="preserve"> </w:t>
      </w:r>
      <w:r>
        <w:t xml:space="preserve">1 above into the </w:t>
      </w:r>
      <w:r w:rsidRPr="00BC285A">
        <w:rPr>
          <w:b/>
        </w:rPr>
        <w:t>Public Modulus</w:t>
      </w:r>
      <w:r>
        <w:t xml:space="preserve"> and </w:t>
      </w:r>
      <w:r w:rsidRPr="00BC285A">
        <w:rPr>
          <w:b/>
        </w:rPr>
        <w:t>Private Exponent</w:t>
      </w:r>
      <w:r>
        <w:t xml:space="preserve"> boxes on the website as shown in the picture above. </w:t>
      </w:r>
    </w:p>
    <w:p w14:paraId="688DC798" w14:textId="77777777" w:rsidR="004A061B" w:rsidRDefault="004A061B" w:rsidP="004A061B">
      <w:pPr>
        <w:pStyle w:val="SubStepAlpha"/>
      </w:pPr>
      <w:r>
        <w:t>Make sure the Public Exponent is 10001.</w:t>
      </w:r>
    </w:p>
    <w:p w14:paraId="222F1007" w14:textId="5843814F" w:rsidR="004A061B" w:rsidRDefault="004A061B" w:rsidP="004A061B">
      <w:pPr>
        <w:pStyle w:val="SubStepAlpha"/>
      </w:pPr>
      <w:r>
        <w:t>Paste B</w:t>
      </w:r>
      <w:r w:rsidR="00514115">
        <w:t>ob</w:t>
      </w:r>
      <w:r>
        <w:t>’s digital signature from Table</w:t>
      </w:r>
      <w:r w:rsidR="00821338">
        <w:t xml:space="preserve"> </w:t>
      </w:r>
      <w:r>
        <w:t>4 in the box labeled text on the website as shown above.</w:t>
      </w:r>
    </w:p>
    <w:p w14:paraId="02868F0C" w14:textId="3F4AD079" w:rsidR="004A061B" w:rsidRDefault="004A061B" w:rsidP="004A061B">
      <w:pPr>
        <w:pStyle w:val="SubStepAlpha"/>
      </w:pPr>
      <w:r>
        <w:t xml:space="preserve">Now Alice can verify the digital signature by clicking the </w:t>
      </w:r>
      <w:r w:rsidRPr="00BC285A">
        <w:rPr>
          <w:b/>
        </w:rPr>
        <w:t>Verify</w:t>
      </w:r>
      <w:r>
        <w:t xml:space="preserve"> button near the bottom center of the website. Who</w:t>
      </w:r>
      <w:r w:rsidR="00BC285A">
        <w:t>se</w:t>
      </w:r>
      <w:r>
        <w:t xml:space="preserve"> signature is identified?</w:t>
      </w:r>
    </w:p>
    <w:p w14:paraId="793486CB" w14:textId="3D071836" w:rsidR="004A061B" w:rsidRDefault="004A061B" w:rsidP="00923FA6">
      <w:pPr>
        <w:pStyle w:val="BodyTextL50"/>
      </w:pPr>
      <w:r>
        <w:t>__________________________________________________________</w:t>
      </w:r>
      <w:r w:rsidR="00821338">
        <w:t>__________________________</w:t>
      </w:r>
    </w:p>
    <w:p w14:paraId="70651805" w14:textId="73B6BFBA" w:rsidR="00257A72" w:rsidRDefault="004A061B" w:rsidP="00257A72">
      <w:pPr>
        <w:pStyle w:val="PartHead"/>
      </w:pPr>
      <w:r>
        <w:t>Create Your Own Digital Signature</w:t>
      </w:r>
    </w:p>
    <w:p w14:paraId="44F2A71D" w14:textId="347D8B34" w:rsidR="00371050" w:rsidRDefault="004A061B" w:rsidP="00D80420">
      <w:pPr>
        <w:pStyle w:val="BodyTextL25"/>
      </w:pPr>
      <w:r>
        <w:t xml:space="preserve">Now </w:t>
      </w:r>
      <w:r w:rsidR="00371050">
        <w:t>that you see how digital signatures work</w:t>
      </w:r>
      <w:r w:rsidR="00BC285A">
        <w:t xml:space="preserve">, you can </w:t>
      </w:r>
      <w:r w:rsidR="00371050">
        <w:t>create your own digital signature.</w:t>
      </w:r>
    </w:p>
    <w:p w14:paraId="60DB35E4" w14:textId="4F522B5F" w:rsidR="002332C8" w:rsidRDefault="00371050" w:rsidP="00371050">
      <w:pPr>
        <w:pStyle w:val="StepHead"/>
      </w:pPr>
      <w:r>
        <w:t>Generate a New Pair of RSA Keys</w:t>
      </w:r>
      <w:r w:rsidR="00821338">
        <w:t>.</w:t>
      </w:r>
    </w:p>
    <w:p w14:paraId="192D564C" w14:textId="1E56C16B" w:rsidR="0059701A" w:rsidRDefault="00371050" w:rsidP="00D80420">
      <w:pPr>
        <w:pStyle w:val="BodyTextL25"/>
      </w:pPr>
      <w:r>
        <w:t>Go to the website tool and generate a new set of RSA public and private keys.</w:t>
      </w:r>
    </w:p>
    <w:p w14:paraId="7B546B7C" w14:textId="0CACA50F" w:rsidR="0059701A" w:rsidRDefault="00371050" w:rsidP="0059701A">
      <w:pPr>
        <w:pStyle w:val="SubStepAlpha"/>
      </w:pPr>
      <w:r>
        <w:t>Delete the</w:t>
      </w:r>
      <w:r w:rsidR="00BC285A">
        <w:t xml:space="preserve"> contents of the boxes labeled </w:t>
      </w:r>
      <w:r w:rsidRPr="00BC285A">
        <w:rPr>
          <w:b/>
        </w:rPr>
        <w:t>Public Modulus</w:t>
      </w:r>
      <w:r>
        <w:t xml:space="preserve">, </w:t>
      </w:r>
      <w:r w:rsidRPr="00BC285A">
        <w:rPr>
          <w:b/>
        </w:rPr>
        <w:t>Private Modulus</w:t>
      </w:r>
      <w:r>
        <w:t xml:space="preserve"> and </w:t>
      </w:r>
      <w:r w:rsidRPr="00BC285A">
        <w:rPr>
          <w:b/>
        </w:rPr>
        <w:t>Text</w:t>
      </w:r>
      <w:r>
        <w:t>. Just use your mouse to highlight the text and press the delete key on your keyboard.</w:t>
      </w:r>
    </w:p>
    <w:p w14:paraId="1C132B3A" w14:textId="3F622096" w:rsidR="0059701A" w:rsidRDefault="00371050" w:rsidP="0059701A">
      <w:pPr>
        <w:pStyle w:val="SubStepAlpha"/>
      </w:pPr>
      <w:r>
        <w:t xml:space="preserve">Make sure the “Public Exponent” box has </w:t>
      </w:r>
      <w:r w:rsidRPr="00371050">
        <w:rPr>
          <w:b/>
        </w:rPr>
        <w:t>10001</w:t>
      </w:r>
      <w:r>
        <w:t>.</w:t>
      </w:r>
    </w:p>
    <w:p w14:paraId="0A98773C" w14:textId="1F3EB999" w:rsidR="00330D8A" w:rsidRPr="00330D8A" w:rsidRDefault="00371050" w:rsidP="0059701A">
      <w:pPr>
        <w:pStyle w:val="SubStepAlpha"/>
      </w:pPr>
      <w:r>
        <w:t xml:space="preserve">Generate a new set of RSA keys by clicking the </w:t>
      </w:r>
      <w:r w:rsidRPr="00BC285A">
        <w:rPr>
          <w:b/>
        </w:rPr>
        <w:t>Generate</w:t>
      </w:r>
      <w:r>
        <w:t xml:space="preserve"> button near the bottom right of the website. </w:t>
      </w:r>
    </w:p>
    <w:p w14:paraId="7E2C40B5" w14:textId="38376DE7" w:rsidR="0059701A" w:rsidRPr="005652B3" w:rsidRDefault="00DE4619" w:rsidP="00923FA6">
      <w:pPr>
        <w:pStyle w:val="SubStepAlpha"/>
      </w:pPr>
      <w:r>
        <w:t>Copy the new keys in Table</w:t>
      </w:r>
      <w:r w:rsidR="00821338">
        <w:t xml:space="preserve"> </w:t>
      </w:r>
      <w:r>
        <w:t>5</w:t>
      </w:r>
      <w:r w:rsidR="00371050">
        <w:t>.</w:t>
      </w:r>
    </w:p>
    <w:p w14:paraId="6DF823A3" w14:textId="2533B0AF" w:rsidR="00371050" w:rsidRDefault="00371050" w:rsidP="00371050">
      <w:pPr>
        <w:pStyle w:val="Caption"/>
        <w:keepNext/>
      </w:pPr>
      <w:r>
        <w:t xml:space="preserve">Table </w:t>
      </w:r>
      <w:fldSimple w:instr=" SEQ Table \* ARABIC ">
        <w:r w:rsidR="00DE4619">
          <w:rPr>
            <w:noProof/>
          </w:rPr>
          <w:t>5</w:t>
        </w:r>
      </w:fldSimple>
      <w:r>
        <w:t xml:space="preserve"> - New RSA Keys</w:t>
      </w:r>
    </w:p>
    <w:tbl>
      <w:tblPr>
        <w:tblStyle w:val="TableGrid"/>
        <w:tblW w:w="0" w:type="auto"/>
        <w:tblInd w:w="936" w:type="dxa"/>
        <w:tblLook w:val="04A0" w:firstRow="1" w:lastRow="0" w:firstColumn="1" w:lastColumn="0" w:noHBand="0" w:noVBand="1"/>
      </w:tblPr>
      <w:tblGrid>
        <w:gridCol w:w="1579"/>
        <w:gridCol w:w="7555"/>
      </w:tblGrid>
      <w:tr w:rsidR="00371050" w14:paraId="649CE793" w14:textId="77777777" w:rsidTr="00923FA6">
        <w:tc>
          <w:tcPr>
            <w:tcW w:w="1579" w:type="dxa"/>
            <w:shd w:val="clear" w:color="auto" w:fill="DBE5F1" w:themeFill="accent1" w:themeFillTint="33"/>
          </w:tcPr>
          <w:p w14:paraId="276020C0" w14:textId="3C3344E6" w:rsidR="00371050" w:rsidRDefault="00371050" w:rsidP="00923FA6">
            <w:pPr>
              <w:pStyle w:val="TableHeading"/>
            </w:pPr>
            <w:r>
              <w:t>Public Key</w:t>
            </w:r>
          </w:p>
        </w:tc>
        <w:tc>
          <w:tcPr>
            <w:tcW w:w="7555" w:type="dxa"/>
          </w:tcPr>
          <w:p w14:paraId="56675C87" w14:textId="57E3DDEF" w:rsidR="00821338" w:rsidRDefault="00821338" w:rsidP="00923FA6">
            <w:pPr>
              <w:pStyle w:val="TableText"/>
            </w:pPr>
          </w:p>
          <w:p w14:paraId="5BC60C63" w14:textId="77777777" w:rsidR="00AF3626" w:rsidRPr="00BC285A" w:rsidRDefault="00AF3626" w:rsidP="00923FA6">
            <w:pPr>
              <w:pStyle w:val="TableText"/>
            </w:pPr>
          </w:p>
          <w:p w14:paraId="0C839433" w14:textId="77777777" w:rsidR="00371050" w:rsidRDefault="00371050" w:rsidP="00923FA6">
            <w:pPr>
              <w:pStyle w:val="TableText"/>
            </w:pPr>
          </w:p>
          <w:p w14:paraId="2DD52298" w14:textId="77777777" w:rsidR="00371050" w:rsidRDefault="00371050" w:rsidP="00923FA6">
            <w:pPr>
              <w:pStyle w:val="TableText"/>
            </w:pPr>
          </w:p>
        </w:tc>
      </w:tr>
      <w:tr w:rsidR="00371050" w14:paraId="393D6640" w14:textId="77777777" w:rsidTr="00923FA6">
        <w:tc>
          <w:tcPr>
            <w:tcW w:w="1579" w:type="dxa"/>
            <w:shd w:val="clear" w:color="auto" w:fill="DBE5F1" w:themeFill="accent1" w:themeFillTint="33"/>
          </w:tcPr>
          <w:p w14:paraId="726CE1BE" w14:textId="15E6FDE7" w:rsidR="00371050" w:rsidRDefault="00371050" w:rsidP="00923FA6">
            <w:pPr>
              <w:pStyle w:val="TableHeading"/>
            </w:pPr>
            <w:r>
              <w:t>Private key</w:t>
            </w:r>
          </w:p>
        </w:tc>
        <w:tc>
          <w:tcPr>
            <w:tcW w:w="7555" w:type="dxa"/>
          </w:tcPr>
          <w:p w14:paraId="2ED9321C" w14:textId="77777777" w:rsidR="00371050" w:rsidRDefault="00371050" w:rsidP="00923FA6">
            <w:pPr>
              <w:pStyle w:val="TableText"/>
            </w:pPr>
          </w:p>
          <w:p w14:paraId="57D627C0" w14:textId="77777777" w:rsidR="00AF3626" w:rsidRDefault="00AF3626" w:rsidP="00923FA6">
            <w:pPr>
              <w:pStyle w:val="TableText"/>
            </w:pPr>
          </w:p>
          <w:p w14:paraId="4DBFDF45" w14:textId="77777777" w:rsidR="00AF3626" w:rsidRDefault="00AF3626" w:rsidP="00923FA6">
            <w:pPr>
              <w:pStyle w:val="TableText"/>
            </w:pPr>
          </w:p>
          <w:p w14:paraId="561D3314" w14:textId="77777777" w:rsidR="00371050" w:rsidRDefault="00371050" w:rsidP="00923FA6">
            <w:pPr>
              <w:pStyle w:val="TableText"/>
            </w:pPr>
          </w:p>
        </w:tc>
      </w:tr>
    </w:tbl>
    <w:p w14:paraId="08C4A496" w14:textId="7BB8D233" w:rsidR="0059701A" w:rsidRDefault="00371050" w:rsidP="0059701A">
      <w:pPr>
        <w:pStyle w:val="SubStepAlpha"/>
      </w:pPr>
      <w:r>
        <w:t xml:space="preserve">Now type in your full name into the box labeled </w:t>
      </w:r>
      <w:r w:rsidRPr="00BC285A">
        <w:rPr>
          <w:b/>
        </w:rPr>
        <w:t>Text</w:t>
      </w:r>
      <w:r w:rsidR="00FC31F0">
        <w:t xml:space="preserve"> and click </w:t>
      </w:r>
      <w:r w:rsidR="00FC31F0" w:rsidRPr="00FC31F0">
        <w:rPr>
          <w:b/>
        </w:rPr>
        <w:t>Sign</w:t>
      </w:r>
      <w:r w:rsidR="00FC31F0">
        <w:t xml:space="preserve">. </w:t>
      </w:r>
    </w:p>
    <w:p w14:paraId="3D43D69F" w14:textId="0019CE03" w:rsidR="00DE4619" w:rsidRDefault="00DE4619" w:rsidP="00DE4619">
      <w:pPr>
        <w:pStyle w:val="Caption"/>
        <w:keepNext/>
      </w:pPr>
      <w:r>
        <w:t xml:space="preserve">Table </w:t>
      </w:r>
      <w:fldSimple w:instr=" SEQ Table \* ARABIC ">
        <w:r>
          <w:rPr>
            <w:noProof/>
          </w:rPr>
          <w:t>6</w:t>
        </w:r>
      </w:fldSimple>
      <w:r>
        <w:t xml:space="preserve"> - Personal Digital Signature</w:t>
      </w:r>
    </w:p>
    <w:tbl>
      <w:tblPr>
        <w:tblStyle w:val="TableGrid"/>
        <w:tblW w:w="0" w:type="auto"/>
        <w:tblInd w:w="936" w:type="dxa"/>
        <w:tblLook w:val="04A0" w:firstRow="1" w:lastRow="0" w:firstColumn="1" w:lastColumn="0" w:noHBand="0" w:noVBand="1"/>
      </w:tblPr>
      <w:tblGrid>
        <w:gridCol w:w="2119"/>
        <w:gridCol w:w="7015"/>
      </w:tblGrid>
      <w:tr w:rsidR="00DE4619" w14:paraId="2B71624E" w14:textId="77777777" w:rsidTr="00923FA6">
        <w:tc>
          <w:tcPr>
            <w:tcW w:w="2119" w:type="dxa"/>
            <w:shd w:val="clear" w:color="auto" w:fill="DBE5F1" w:themeFill="accent1" w:themeFillTint="33"/>
          </w:tcPr>
          <w:p w14:paraId="547176A6" w14:textId="2750DC3A" w:rsidR="00DE4619" w:rsidRDefault="00DE4619" w:rsidP="00923FA6">
            <w:pPr>
              <w:pStyle w:val="TableHeading"/>
            </w:pPr>
            <w:r>
              <w:t>Personal Digital Signature</w:t>
            </w:r>
          </w:p>
        </w:tc>
        <w:tc>
          <w:tcPr>
            <w:tcW w:w="7015" w:type="dxa"/>
          </w:tcPr>
          <w:p w14:paraId="778F4241" w14:textId="77777777" w:rsidR="00AF3626" w:rsidRDefault="00AF3626" w:rsidP="00923FA6">
            <w:pPr>
              <w:pStyle w:val="TableText"/>
              <w:rPr>
                <w:rStyle w:val="AnswerGray"/>
              </w:rPr>
            </w:pPr>
          </w:p>
          <w:p w14:paraId="1FE19081" w14:textId="4DEDA083" w:rsidR="00DE4619" w:rsidRPr="00923FA6" w:rsidRDefault="00DE4619" w:rsidP="00923FA6">
            <w:pPr>
              <w:pStyle w:val="TableText"/>
              <w:rPr>
                <w:rStyle w:val="AnswerGray"/>
              </w:rPr>
            </w:pPr>
          </w:p>
        </w:tc>
      </w:tr>
    </w:tbl>
    <w:p w14:paraId="3DCF0991" w14:textId="12FCBC2E" w:rsidR="00D80420" w:rsidRDefault="00DE4619" w:rsidP="002332C8">
      <w:pPr>
        <w:pStyle w:val="PartHead"/>
      </w:pPr>
      <w:r>
        <w:t>Exchange and Verify Digital Signatures</w:t>
      </w:r>
    </w:p>
    <w:p w14:paraId="20A9C379" w14:textId="1E9BF063" w:rsidR="00DE4619" w:rsidRDefault="00DE4619" w:rsidP="00D80420">
      <w:pPr>
        <w:pStyle w:val="BodyTextL25"/>
      </w:pPr>
      <w:r>
        <w:t>Now you can use this digital signature.</w:t>
      </w:r>
    </w:p>
    <w:p w14:paraId="4AAECEE0" w14:textId="2BBCAF5B" w:rsidR="00D80420" w:rsidRDefault="00DE4619" w:rsidP="00DE4619">
      <w:pPr>
        <w:pStyle w:val="StepHead"/>
      </w:pPr>
      <w:r>
        <w:t xml:space="preserve">Exchange your new public and private keys in Table-5 with your lab partner. </w:t>
      </w:r>
    </w:p>
    <w:p w14:paraId="571F91E5" w14:textId="6417E8C3" w:rsidR="00DE4619" w:rsidRDefault="00DE4619" w:rsidP="00DE4619">
      <w:pPr>
        <w:pStyle w:val="SubStepAlpha"/>
      </w:pPr>
      <w:r>
        <w:t>Record your lab partner’s public and private RSA keys from their Table-5.</w:t>
      </w:r>
    </w:p>
    <w:p w14:paraId="2609B7F5" w14:textId="75951EF4" w:rsidR="00DE4619" w:rsidRDefault="00DE4619" w:rsidP="00DE4619">
      <w:pPr>
        <w:pStyle w:val="SubStepAlpha"/>
      </w:pPr>
      <w:r>
        <w:t>Record both keys in the table below.</w:t>
      </w:r>
    </w:p>
    <w:p w14:paraId="3C913324" w14:textId="264E8E30" w:rsidR="00DE4619" w:rsidRDefault="00DE4619" w:rsidP="00DE4619">
      <w:pPr>
        <w:pStyle w:val="Caption"/>
        <w:keepNext/>
      </w:pPr>
      <w:r>
        <w:t xml:space="preserve">Table </w:t>
      </w:r>
      <w:fldSimple w:instr=" SEQ Table \* ARABIC ">
        <w:r>
          <w:rPr>
            <w:noProof/>
          </w:rPr>
          <w:t>7</w:t>
        </w:r>
      </w:fldSimple>
      <w:r>
        <w:t>- Lab Partners RSA Keys</w:t>
      </w:r>
    </w:p>
    <w:tbl>
      <w:tblPr>
        <w:tblStyle w:val="TableGrid"/>
        <w:tblW w:w="0" w:type="auto"/>
        <w:tblInd w:w="936" w:type="dxa"/>
        <w:tblLook w:val="04A0" w:firstRow="1" w:lastRow="0" w:firstColumn="1" w:lastColumn="0" w:noHBand="0" w:noVBand="1"/>
      </w:tblPr>
      <w:tblGrid>
        <w:gridCol w:w="2119"/>
        <w:gridCol w:w="7015"/>
      </w:tblGrid>
      <w:tr w:rsidR="00DE4619" w14:paraId="473A9E27" w14:textId="77777777" w:rsidTr="00923FA6">
        <w:tc>
          <w:tcPr>
            <w:tcW w:w="2119" w:type="dxa"/>
            <w:shd w:val="clear" w:color="auto" w:fill="DBE5F1" w:themeFill="accent1" w:themeFillTint="33"/>
          </w:tcPr>
          <w:p w14:paraId="53A8E962" w14:textId="16FBF494" w:rsidR="00DE4619" w:rsidRDefault="00DE4619" w:rsidP="00923FA6">
            <w:pPr>
              <w:pStyle w:val="TableHeading"/>
            </w:pPr>
            <w:r>
              <w:t>Public key</w:t>
            </w:r>
          </w:p>
        </w:tc>
        <w:tc>
          <w:tcPr>
            <w:tcW w:w="7015" w:type="dxa"/>
          </w:tcPr>
          <w:p w14:paraId="3033A6D2" w14:textId="77777777" w:rsidR="00821338" w:rsidRDefault="00821338" w:rsidP="00AF3626">
            <w:pPr>
              <w:pStyle w:val="TableText"/>
            </w:pPr>
          </w:p>
          <w:p w14:paraId="489388FA" w14:textId="77777777" w:rsidR="00AF3626" w:rsidRDefault="00AF3626" w:rsidP="00AF3626">
            <w:pPr>
              <w:pStyle w:val="TableText"/>
            </w:pPr>
          </w:p>
          <w:p w14:paraId="120E3CAE" w14:textId="77777777" w:rsidR="00AF3626" w:rsidRDefault="00AF3626" w:rsidP="00AF3626">
            <w:pPr>
              <w:pStyle w:val="TableText"/>
            </w:pPr>
          </w:p>
        </w:tc>
      </w:tr>
      <w:tr w:rsidR="00DE4619" w14:paraId="1C978810" w14:textId="77777777" w:rsidTr="00923FA6">
        <w:tc>
          <w:tcPr>
            <w:tcW w:w="2119" w:type="dxa"/>
            <w:shd w:val="clear" w:color="auto" w:fill="DBE5F1" w:themeFill="accent1" w:themeFillTint="33"/>
          </w:tcPr>
          <w:p w14:paraId="2ED207D3" w14:textId="294463C4" w:rsidR="00DE4619" w:rsidRDefault="00DE4619" w:rsidP="00923FA6">
            <w:pPr>
              <w:pStyle w:val="TableHeading"/>
            </w:pPr>
            <w:r>
              <w:t>Private key</w:t>
            </w:r>
          </w:p>
        </w:tc>
        <w:tc>
          <w:tcPr>
            <w:tcW w:w="7015" w:type="dxa"/>
          </w:tcPr>
          <w:p w14:paraId="7E5D2972" w14:textId="77777777" w:rsidR="00DE4619" w:rsidRDefault="00DE4619" w:rsidP="00923FA6">
            <w:pPr>
              <w:pStyle w:val="TableText"/>
            </w:pPr>
          </w:p>
          <w:p w14:paraId="5EFAAB9F" w14:textId="77777777" w:rsidR="00AF3626" w:rsidRDefault="00AF3626" w:rsidP="00923FA6">
            <w:pPr>
              <w:pStyle w:val="TableText"/>
            </w:pPr>
          </w:p>
          <w:p w14:paraId="4A82F255" w14:textId="77777777" w:rsidR="00821338" w:rsidRDefault="00821338" w:rsidP="00923FA6">
            <w:pPr>
              <w:pStyle w:val="TableText"/>
            </w:pPr>
          </w:p>
        </w:tc>
      </w:tr>
    </w:tbl>
    <w:p w14:paraId="44BC86C8" w14:textId="6F339D8D" w:rsidR="00DE4619" w:rsidRDefault="00DE4619" w:rsidP="00D35F55">
      <w:pPr>
        <w:pStyle w:val="SubStepAlpha"/>
      </w:pPr>
      <w:r w:rsidRPr="00D35F55">
        <w:t>Now</w:t>
      </w:r>
      <w:r>
        <w:t xml:space="preserve"> exchange their digital signature from their Table-6. Record the digital signature in the table below.</w:t>
      </w:r>
    </w:p>
    <w:tbl>
      <w:tblPr>
        <w:tblStyle w:val="TableGrid"/>
        <w:tblW w:w="0" w:type="auto"/>
        <w:tblInd w:w="985" w:type="dxa"/>
        <w:tblLook w:val="04A0" w:firstRow="1" w:lastRow="0" w:firstColumn="1" w:lastColumn="0" w:noHBand="0" w:noVBand="1"/>
      </w:tblPr>
      <w:tblGrid>
        <w:gridCol w:w="1980"/>
        <w:gridCol w:w="7105"/>
      </w:tblGrid>
      <w:tr w:rsidR="00DE4619" w14:paraId="77DC17B7" w14:textId="77777777" w:rsidTr="00923FA6">
        <w:tc>
          <w:tcPr>
            <w:tcW w:w="1980" w:type="dxa"/>
            <w:shd w:val="clear" w:color="auto" w:fill="DBE5F1" w:themeFill="accent1" w:themeFillTint="33"/>
          </w:tcPr>
          <w:p w14:paraId="0CA9FAFD" w14:textId="165CDE25" w:rsidR="00DE4619" w:rsidRDefault="00DE4619" w:rsidP="00923FA6">
            <w:pPr>
              <w:pStyle w:val="TableHeading"/>
            </w:pPr>
            <w:r>
              <w:t>Lab Partner’s Digital Signature</w:t>
            </w:r>
          </w:p>
        </w:tc>
        <w:tc>
          <w:tcPr>
            <w:tcW w:w="7105" w:type="dxa"/>
          </w:tcPr>
          <w:p w14:paraId="5196D391" w14:textId="77777777" w:rsidR="00DE4619" w:rsidRDefault="00DE4619" w:rsidP="00DE4619">
            <w:pPr>
              <w:pStyle w:val="SubStepAlpha"/>
              <w:numPr>
                <w:ilvl w:val="0"/>
                <w:numId w:val="0"/>
              </w:numPr>
            </w:pPr>
          </w:p>
          <w:p w14:paraId="700E839D" w14:textId="77777777" w:rsidR="00AF3626" w:rsidRDefault="00AF3626" w:rsidP="00DE4619">
            <w:pPr>
              <w:pStyle w:val="SubStepAlpha"/>
              <w:numPr>
                <w:ilvl w:val="0"/>
                <w:numId w:val="0"/>
              </w:numPr>
            </w:pPr>
          </w:p>
        </w:tc>
      </w:tr>
    </w:tbl>
    <w:p w14:paraId="7D8194BA" w14:textId="37A33F0C" w:rsidR="00DE4619" w:rsidRDefault="00DE4619" w:rsidP="00D35F55">
      <w:pPr>
        <w:pStyle w:val="StepHead"/>
      </w:pPr>
      <w:r>
        <w:t xml:space="preserve">Verify Lab </w:t>
      </w:r>
      <w:r w:rsidRPr="00D35F55">
        <w:t>Partners</w:t>
      </w:r>
      <w:r>
        <w:t xml:space="preserve"> Digital Signature</w:t>
      </w:r>
    </w:p>
    <w:p w14:paraId="0CB67FFC" w14:textId="74509164" w:rsidR="00DE4619" w:rsidRDefault="00D35F55" w:rsidP="00DE4619">
      <w:pPr>
        <w:pStyle w:val="SubStepAlpha"/>
      </w:pPr>
      <w:r>
        <w:t>To verify your lab partner’s digital signature</w:t>
      </w:r>
      <w:r w:rsidR="00BC285A">
        <w:t>,</w:t>
      </w:r>
      <w:r>
        <w:t xml:space="preserve"> paste </w:t>
      </w:r>
      <w:r w:rsidR="00BC285A">
        <w:t xml:space="preserve">his or her </w:t>
      </w:r>
      <w:r>
        <w:t xml:space="preserve">public and private keys in the appropriate boxes labeled </w:t>
      </w:r>
      <w:r w:rsidRPr="00BC285A">
        <w:rPr>
          <w:b/>
          <w:color w:val="000000" w:themeColor="text1"/>
        </w:rPr>
        <w:t>Public and Private modulus</w:t>
      </w:r>
      <w:r w:rsidRPr="00BC285A">
        <w:rPr>
          <w:color w:val="000000" w:themeColor="text1"/>
        </w:rPr>
        <w:t xml:space="preserve"> </w:t>
      </w:r>
      <w:r>
        <w:t>on the website.</w:t>
      </w:r>
    </w:p>
    <w:p w14:paraId="61114C7E" w14:textId="46A4D762" w:rsidR="00D35F55" w:rsidRDefault="00D35F55" w:rsidP="00DE4619">
      <w:pPr>
        <w:pStyle w:val="SubStepAlpha"/>
      </w:pPr>
      <w:r>
        <w:t xml:space="preserve">Now paste the digital signature in the box labeled </w:t>
      </w:r>
      <w:r w:rsidRPr="00BC285A">
        <w:rPr>
          <w:b/>
        </w:rPr>
        <w:t>Text</w:t>
      </w:r>
      <w:r>
        <w:t>.</w:t>
      </w:r>
    </w:p>
    <w:p w14:paraId="17FDCD91" w14:textId="26FA70A2" w:rsidR="00D35F55" w:rsidRDefault="00D35F55" w:rsidP="00DE4619">
      <w:pPr>
        <w:pStyle w:val="SubStepAlpha"/>
      </w:pPr>
      <w:r>
        <w:t xml:space="preserve">Now verify </w:t>
      </w:r>
      <w:r w:rsidR="00BC285A">
        <w:t xml:space="preserve">his or her </w:t>
      </w:r>
      <w:r>
        <w:t>digital signature by clicking the button labeled verify.</w:t>
      </w:r>
    </w:p>
    <w:p w14:paraId="7EC3FE87" w14:textId="3AC3B65E" w:rsidR="00D35F55" w:rsidRDefault="00D35F55" w:rsidP="00DE4619">
      <w:pPr>
        <w:pStyle w:val="SubStepAlpha"/>
      </w:pPr>
      <w:r>
        <w:t>What shows up in the Text box?</w:t>
      </w:r>
    </w:p>
    <w:p w14:paraId="11B7EB77" w14:textId="7FA769A2" w:rsidR="00DE4619" w:rsidRPr="00DE4619" w:rsidRDefault="00D35F55" w:rsidP="00AF3626">
      <w:pPr>
        <w:pStyle w:val="BodyTextL50"/>
      </w:pPr>
      <w:r>
        <w:t>________________________</w:t>
      </w:r>
      <w:r w:rsidR="00821338">
        <w:t>____________________________________________________________</w:t>
      </w:r>
      <w:bookmarkStart w:id="0" w:name="_GoBack"/>
      <w:bookmarkEnd w:id="0"/>
    </w:p>
    <w:sectPr w:rsidR="00DE4619" w:rsidRPr="00DE4619"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2A5E6F" w14:textId="77777777" w:rsidR="000505E0" w:rsidRDefault="000505E0" w:rsidP="0090659A">
      <w:pPr>
        <w:spacing w:after="0" w:line="240" w:lineRule="auto"/>
      </w:pPr>
      <w:r>
        <w:separator/>
      </w:r>
    </w:p>
    <w:p w14:paraId="097591FB" w14:textId="77777777" w:rsidR="000505E0" w:rsidRDefault="000505E0"/>
    <w:p w14:paraId="7E6E12DC" w14:textId="77777777" w:rsidR="000505E0" w:rsidRDefault="000505E0"/>
    <w:p w14:paraId="5FD68977" w14:textId="77777777" w:rsidR="000505E0" w:rsidRDefault="000505E0"/>
    <w:p w14:paraId="44648AB3" w14:textId="77777777" w:rsidR="000505E0" w:rsidRDefault="000505E0"/>
  </w:endnote>
  <w:endnote w:type="continuationSeparator" w:id="0">
    <w:p w14:paraId="3CE3E3FD" w14:textId="77777777" w:rsidR="000505E0" w:rsidRDefault="000505E0" w:rsidP="0090659A">
      <w:pPr>
        <w:spacing w:after="0" w:line="240" w:lineRule="auto"/>
      </w:pPr>
      <w:r>
        <w:continuationSeparator/>
      </w:r>
    </w:p>
    <w:p w14:paraId="0DAE2D31" w14:textId="77777777" w:rsidR="000505E0" w:rsidRDefault="000505E0"/>
    <w:p w14:paraId="6E0860D4" w14:textId="77777777" w:rsidR="000505E0" w:rsidRDefault="000505E0"/>
    <w:p w14:paraId="52778F6A" w14:textId="77777777" w:rsidR="000505E0" w:rsidRDefault="000505E0"/>
    <w:p w14:paraId="4FC5ACA6" w14:textId="77777777" w:rsidR="000505E0" w:rsidRDefault="00050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649FA" w14:textId="4C74EB3A"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AF3626">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AF3626">
      <w:rPr>
        <w:b/>
        <w:noProof/>
        <w:szCs w:val="16"/>
      </w:rPr>
      <w:t>5</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AF3626">
      <w:rPr>
        <w:b/>
        <w:noProof/>
        <w:szCs w:val="16"/>
      </w:rPr>
      <w:t>5</w:t>
    </w:r>
    <w:r w:rsidR="00AB147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57707" w14:textId="02EAC0E9"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AF3626">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505E0">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505E0">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3AA78F" w14:textId="77777777" w:rsidR="000505E0" w:rsidRDefault="000505E0" w:rsidP="0090659A">
      <w:pPr>
        <w:spacing w:after="0" w:line="240" w:lineRule="auto"/>
      </w:pPr>
      <w:r>
        <w:separator/>
      </w:r>
    </w:p>
    <w:p w14:paraId="353AE48E" w14:textId="77777777" w:rsidR="000505E0" w:rsidRDefault="000505E0"/>
    <w:p w14:paraId="2F5ED9A1" w14:textId="77777777" w:rsidR="000505E0" w:rsidRDefault="000505E0"/>
    <w:p w14:paraId="64CFB83F" w14:textId="77777777" w:rsidR="000505E0" w:rsidRDefault="000505E0"/>
    <w:p w14:paraId="0FDC4306" w14:textId="77777777" w:rsidR="000505E0" w:rsidRDefault="000505E0"/>
  </w:footnote>
  <w:footnote w:type="continuationSeparator" w:id="0">
    <w:p w14:paraId="02A169CB" w14:textId="77777777" w:rsidR="000505E0" w:rsidRDefault="000505E0" w:rsidP="0090659A">
      <w:pPr>
        <w:spacing w:after="0" w:line="240" w:lineRule="auto"/>
      </w:pPr>
      <w:r>
        <w:continuationSeparator/>
      </w:r>
    </w:p>
    <w:p w14:paraId="056440A1" w14:textId="77777777" w:rsidR="000505E0" w:rsidRDefault="000505E0"/>
    <w:p w14:paraId="72101696" w14:textId="77777777" w:rsidR="000505E0" w:rsidRDefault="000505E0"/>
    <w:p w14:paraId="6E3F6EDE" w14:textId="77777777" w:rsidR="000505E0" w:rsidRDefault="000505E0"/>
    <w:p w14:paraId="128D2B6B" w14:textId="77777777" w:rsidR="000505E0" w:rsidRDefault="000505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1E15C" w14:textId="678A8D8D" w:rsidR="00583E1F" w:rsidRDefault="002B1790" w:rsidP="00C52BA6">
    <w:pPr>
      <w:pStyle w:val="PageHead"/>
    </w:pPr>
    <w:r>
      <w:t>Lab</w:t>
    </w:r>
    <w:r w:rsidRPr="00FD4A68">
      <w:t xml:space="preserve"> </w:t>
    </w:r>
    <w:r>
      <w:t>–</w:t>
    </w:r>
    <w:r w:rsidRPr="00A7495F">
      <w:t xml:space="preserve"> </w:t>
    </w:r>
    <w:r w:rsidR="00514115">
      <w:t>Using Digital Signatur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59F16" w14:textId="77777777" w:rsidR="00583E1F" w:rsidRDefault="003636CF">
    <w:pPr>
      <w:pStyle w:val="Header"/>
    </w:pPr>
    <w:r>
      <w:rPr>
        <w:noProof/>
        <w:lang w:eastAsia="zh-TW"/>
      </w:rPr>
      <w:drawing>
        <wp:anchor distT="0" distB="0" distL="114300" distR="114300" simplePos="0" relativeHeight="251657728" behindDoc="0" locked="0" layoutInCell="1" allowOverlap="1" wp14:anchorId="75159131" wp14:editId="576FEA67">
          <wp:simplePos x="0" y="0"/>
          <wp:positionH relativeFrom="column">
            <wp:posOffset>-704850</wp:posOffset>
          </wp:positionH>
          <wp:positionV relativeFrom="paragraph">
            <wp:posOffset>-274320</wp:posOffset>
          </wp:positionV>
          <wp:extent cx="7776210" cy="678180"/>
          <wp:effectExtent l="0" t="0" r="0" b="7620"/>
          <wp:wrapNone/>
          <wp:docPr id="1"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10"/>
  </w:num>
  <w:num w:numId="7">
    <w:abstractNumId w:val="6"/>
  </w:num>
  <w:num w:numId="8">
    <w:abstractNumId w:val="2"/>
  </w:num>
  <w:num w:numId="9">
    <w:abstractNumId w:val="0"/>
  </w:num>
  <w:num w:numId="10">
    <w:abstractNumId w:val="5"/>
  </w:num>
  <w:num w:numId="11">
    <w:abstractNumId w:val="8"/>
  </w:num>
  <w:num w:numId="12">
    <w:abstractNumId w:val="9"/>
  </w:num>
  <w:num w:numId="13">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5E0"/>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47E3D"/>
    <w:rsid w:val="0035469B"/>
    <w:rsid w:val="003559CC"/>
    <w:rsid w:val="00356989"/>
    <w:rsid w:val="003569D7"/>
    <w:rsid w:val="003608AC"/>
    <w:rsid w:val="00361D62"/>
    <w:rsid w:val="003636CF"/>
    <w:rsid w:val="003643F0"/>
    <w:rsid w:val="0036465A"/>
    <w:rsid w:val="00371050"/>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24D0"/>
    <w:rsid w:val="00444217"/>
    <w:rsid w:val="004478F4"/>
    <w:rsid w:val="00450F7A"/>
    <w:rsid w:val="00452C6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061B"/>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51D8"/>
    <w:rsid w:val="004E6152"/>
    <w:rsid w:val="004F344A"/>
    <w:rsid w:val="004F7570"/>
    <w:rsid w:val="005037B0"/>
    <w:rsid w:val="00504ED4"/>
    <w:rsid w:val="00510639"/>
    <w:rsid w:val="00510E87"/>
    <w:rsid w:val="00514115"/>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652B3"/>
    <w:rsid w:val="00570A65"/>
    <w:rsid w:val="00573743"/>
    <w:rsid w:val="005762B1"/>
    <w:rsid w:val="00580456"/>
    <w:rsid w:val="00580E73"/>
    <w:rsid w:val="00582D35"/>
    <w:rsid w:val="00583E1F"/>
    <w:rsid w:val="00583ED2"/>
    <w:rsid w:val="00593386"/>
    <w:rsid w:val="005960AA"/>
    <w:rsid w:val="00596998"/>
    <w:rsid w:val="0059701A"/>
    <w:rsid w:val="005A0C58"/>
    <w:rsid w:val="005A64C3"/>
    <w:rsid w:val="005A6E62"/>
    <w:rsid w:val="005B6BF3"/>
    <w:rsid w:val="005C1436"/>
    <w:rsid w:val="005C272B"/>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3098A"/>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1338"/>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3FA6"/>
    <w:rsid w:val="00924C96"/>
    <w:rsid w:val="00930386"/>
    <w:rsid w:val="00930805"/>
    <w:rsid w:val="009309F5"/>
    <w:rsid w:val="00933237"/>
    <w:rsid w:val="00933F28"/>
    <w:rsid w:val="009352B7"/>
    <w:rsid w:val="00943BF9"/>
    <w:rsid w:val="00947140"/>
    <w:rsid w:val="009476C0"/>
    <w:rsid w:val="00953D71"/>
    <w:rsid w:val="00956ABB"/>
    <w:rsid w:val="00963E34"/>
    <w:rsid w:val="00964DFA"/>
    <w:rsid w:val="00970FBE"/>
    <w:rsid w:val="009727AC"/>
    <w:rsid w:val="00975174"/>
    <w:rsid w:val="0098155C"/>
    <w:rsid w:val="00983B77"/>
    <w:rsid w:val="00986F02"/>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0290"/>
    <w:rsid w:val="00AD4578"/>
    <w:rsid w:val="00AD68E9"/>
    <w:rsid w:val="00AD75B6"/>
    <w:rsid w:val="00AE54D8"/>
    <w:rsid w:val="00AE56C0"/>
    <w:rsid w:val="00AF0219"/>
    <w:rsid w:val="00AF3626"/>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285A"/>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5F55"/>
    <w:rsid w:val="00D37E60"/>
    <w:rsid w:val="00D40C5F"/>
    <w:rsid w:val="00D41566"/>
    <w:rsid w:val="00D458EC"/>
    <w:rsid w:val="00D46837"/>
    <w:rsid w:val="00D501B0"/>
    <w:rsid w:val="00D50647"/>
    <w:rsid w:val="00D50F35"/>
    <w:rsid w:val="00D52582"/>
    <w:rsid w:val="00D56A0E"/>
    <w:rsid w:val="00D57AD3"/>
    <w:rsid w:val="00D635FE"/>
    <w:rsid w:val="00D70085"/>
    <w:rsid w:val="00D70BEB"/>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77E8"/>
    <w:rsid w:val="00D97B16"/>
    <w:rsid w:val="00DB0C82"/>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4619"/>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9330D"/>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B6600"/>
    <w:rsid w:val="00FC0581"/>
    <w:rsid w:val="00FC31F0"/>
    <w:rsid w:val="00FD33AB"/>
    <w:rsid w:val="00FD4724"/>
    <w:rsid w:val="00FD4A68"/>
    <w:rsid w:val="00FD68ED"/>
    <w:rsid w:val="00FE2824"/>
    <w:rsid w:val="00FE661F"/>
    <w:rsid w:val="00FF0400"/>
    <w:rsid w:val="00FF280D"/>
    <w:rsid w:val="00FF2A60"/>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paragraph" w:styleId="Caption">
    <w:name w:val="caption"/>
    <w:basedOn w:val="Normal"/>
    <w:next w:val="Normal"/>
    <w:uiPriority w:val="35"/>
    <w:unhideWhenUsed/>
    <w:qFormat/>
    <w:rsid w:val="00AD0290"/>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 w:id="2126999806">
      <w:bodyDiv w:val="1"/>
      <w:marLeft w:val="0"/>
      <w:marRight w:val="0"/>
      <w:marTop w:val="0"/>
      <w:marBottom w:val="0"/>
      <w:divBdr>
        <w:top w:val="none" w:sz="0" w:space="0" w:color="auto"/>
        <w:left w:val="none" w:sz="0" w:space="0" w:color="auto"/>
        <w:bottom w:val="none" w:sz="0" w:space="0" w:color="auto"/>
        <w:right w:val="none" w:sz="0" w:space="0" w:color="auto"/>
      </w:divBdr>
      <w:divsChild>
        <w:div w:id="1147362594">
          <w:marLeft w:val="0"/>
          <w:marRight w:val="0"/>
          <w:marTop w:val="0"/>
          <w:marBottom w:val="0"/>
          <w:divBdr>
            <w:top w:val="none" w:sz="0" w:space="0" w:color="auto"/>
            <w:left w:val="none" w:sz="0" w:space="0" w:color="auto"/>
            <w:bottom w:val="none" w:sz="0" w:space="0" w:color="auto"/>
            <w:right w:val="none" w:sz="0" w:space="0" w:color="auto"/>
          </w:divBdr>
          <w:divsChild>
            <w:div w:id="586352792">
              <w:marLeft w:val="300"/>
              <w:marRight w:val="300"/>
              <w:marTop w:val="300"/>
              <w:marBottom w:val="0"/>
              <w:divBdr>
                <w:top w:val="none" w:sz="0" w:space="0" w:color="auto"/>
                <w:left w:val="none" w:sz="0" w:space="0" w:color="auto"/>
                <w:bottom w:val="none" w:sz="0" w:space="0" w:color="auto"/>
                <w:right w:val="none" w:sz="0" w:space="0" w:color="auto"/>
              </w:divBdr>
              <w:divsChild>
                <w:div w:id="743065189">
                  <w:marLeft w:val="300"/>
                  <w:marRight w:val="300"/>
                  <w:marTop w:val="0"/>
                  <w:marBottom w:val="0"/>
                  <w:divBdr>
                    <w:top w:val="none" w:sz="0" w:space="0" w:color="auto"/>
                    <w:left w:val="none" w:sz="0" w:space="0" w:color="auto"/>
                    <w:bottom w:val="none" w:sz="0" w:space="0" w:color="auto"/>
                    <w:right w:val="none" w:sz="0" w:space="0" w:color="auto"/>
                  </w:divBdr>
                  <w:divsChild>
                    <w:div w:id="465123940">
                      <w:marLeft w:val="0"/>
                      <w:marRight w:val="0"/>
                      <w:marTop w:val="0"/>
                      <w:marBottom w:val="0"/>
                      <w:divBdr>
                        <w:top w:val="none" w:sz="0" w:space="0" w:color="auto"/>
                        <w:left w:val="none" w:sz="0" w:space="0" w:color="auto"/>
                        <w:bottom w:val="none" w:sz="0" w:space="0" w:color="auto"/>
                        <w:right w:val="none" w:sz="0" w:space="0" w:color="auto"/>
                      </w:divBdr>
                      <w:divsChild>
                        <w:div w:id="66154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nmichaels.org/rsa.py"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A9AC20-D79E-48DE-B349-90BA268C9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4</TotalTime>
  <Pages>5</Pages>
  <Words>1067</Words>
  <Characters>6084</Characters>
  <Application>Microsoft Office Word</Application>
  <DocSecurity>0</DocSecurity>
  <Lines>50</Lines>
  <Paragraphs>14</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Lab – Using Digital Signatures (Instructor Version)</vt:lpstr>
      <vt:lpstr>Objectives</vt:lpstr>
      <vt:lpstr>Background / Scenario</vt:lpstr>
      <vt:lpstr>Using Digital Signatures</vt:lpstr>
      <vt:lpstr>Create Your Own Digital Signature</vt:lpstr>
      <vt:lpstr>Exchange and Verify Digital Signatures</vt:lpstr>
    </vt:vector>
  </TitlesOfParts>
  <Company>Microsoft</Company>
  <LinksUpToDate>false</LinksUpToDate>
  <CharactersWithSpaces>7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Suk-yi Pennock</cp:lastModifiedBy>
  <cp:revision>5</cp:revision>
  <cp:lastPrinted>2014-06-20T22:17:00Z</cp:lastPrinted>
  <dcterms:created xsi:type="dcterms:W3CDTF">2016-05-25T22:23:00Z</dcterms:created>
  <dcterms:modified xsi:type="dcterms:W3CDTF">2016-08-25T23:28:00Z</dcterms:modified>
</cp:coreProperties>
</file>